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C49CF" w14:textId="77777777" w:rsidR="005B5D95" w:rsidRPr="00852A25" w:rsidRDefault="00562C83">
      <w:pPr>
        <w:pStyle w:val="Body"/>
        <w:tabs>
          <w:tab w:val="left" w:pos="798"/>
        </w:tabs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/>
          <w:bCs/>
          <w:noProof/>
          <w:sz w:val="24"/>
          <w:szCs w:val="24"/>
        </w:rPr>
        <w:drawing>
          <wp:anchor distT="0" distB="0" distL="0" distR="0" simplePos="0" relativeHeight="251659264" behindDoc="0" locked="0" layoutInCell="1" allowOverlap="1" wp14:anchorId="7B1DCB74" wp14:editId="41130911">
            <wp:simplePos x="0" y="0"/>
            <wp:positionH relativeFrom="margin">
              <wp:posOffset>114300</wp:posOffset>
            </wp:positionH>
            <wp:positionV relativeFrom="paragraph">
              <wp:posOffset>0</wp:posOffset>
            </wp:positionV>
            <wp:extent cx="1097280" cy="1008380"/>
            <wp:effectExtent l="0" t="0" r="7620" b="1270"/>
            <wp:wrapNone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age1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00838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4866D1" w14:textId="77777777" w:rsidR="005B5D95" w:rsidRPr="00852A25" w:rsidRDefault="005B5D95">
      <w:pPr>
        <w:pStyle w:val="Body"/>
        <w:tabs>
          <w:tab w:val="left" w:pos="798"/>
        </w:tabs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14:paraId="749D0084" w14:textId="77777777" w:rsidR="005B5D95" w:rsidRPr="00852A25" w:rsidRDefault="001D08EA" w:rsidP="00190351">
      <w:pPr>
        <w:pStyle w:val="Body"/>
        <w:tabs>
          <w:tab w:val="left" w:pos="2700"/>
        </w:tabs>
        <w:spacing w:after="0"/>
        <w:jc w:val="right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Department of Computer </w:t>
      </w:r>
      <w:r w:rsidR="00464CB0"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Systems Engineering</w:t>
      </w:r>
    </w:p>
    <w:p w14:paraId="4629C8AE" w14:textId="77777777" w:rsidR="005B5D95" w:rsidRPr="00852A25" w:rsidRDefault="001D08EA">
      <w:pPr>
        <w:pStyle w:val="BodyText2"/>
        <w:rPr>
          <w:rFonts w:eastAsia="Cambria" w:cs="Times New Roman"/>
          <w:b/>
          <w:bCs/>
          <w:sz w:val="24"/>
          <w:szCs w:val="24"/>
        </w:rPr>
      </w:pPr>
      <w:r w:rsidRPr="00852A25">
        <w:rPr>
          <w:rFonts w:eastAsia="Cambria" w:cs="Times New Roman"/>
          <w:b/>
          <w:bCs/>
          <w:sz w:val="24"/>
          <w:szCs w:val="24"/>
        </w:rPr>
        <w:t xml:space="preserve"> University of Engineering &amp; Technology</w:t>
      </w:r>
    </w:p>
    <w:p w14:paraId="4C04A5AF" w14:textId="77777777" w:rsidR="005B5D95" w:rsidRPr="00852A25" w:rsidRDefault="00464CB0">
      <w:pPr>
        <w:pStyle w:val="Heading"/>
        <w:jc w:val="right"/>
        <w:rPr>
          <w:rFonts w:eastAsia="Cambria" w:cs="Times New Roman"/>
        </w:rPr>
      </w:pPr>
      <w:r w:rsidRPr="00852A25">
        <w:rPr>
          <w:rFonts w:eastAsia="Cambria" w:cs="Times New Roman"/>
        </w:rPr>
        <w:t>Peshawar</w:t>
      </w:r>
    </w:p>
    <w:p w14:paraId="695508AF" w14:textId="77777777" w:rsidR="005B5D95" w:rsidRPr="00852A25" w:rsidRDefault="005B5D95">
      <w:pPr>
        <w:pStyle w:val="Body"/>
        <w:pBdr>
          <w:bottom w:val="single" w:sz="4" w:space="0" w:color="000000"/>
        </w:pBdr>
        <w:jc w:val="right"/>
        <w:rPr>
          <w:rFonts w:ascii="Times New Roman" w:eastAsia="Cambria" w:hAnsi="Times New Roman" w:cs="Times New Roman"/>
          <w:sz w:val="24"/>
          <w:szCs w:val="24"/>
        </w:rPr>
      </w:pPr>
    </w:p>
    <w:p w14:paraId="7E3B00CE" w14:textId="77777777" w:rsidR="00562C83" w:rsidRPr="00852A25" w:rsidRDefault="00464CB0" w:rsidP="00A7123D">
      <w:pPr>
        <w:pStyle w:val="Body"/>
        <w:spacing w:after="0"/>
        <w:jc w:val="center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Microprocessor Based System Design</w:t>
      </w:r>
      <w:r w:rsidR="00562C83"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 (</w:t>
      </w: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MBS</w:t>
      </w:r>
      <w:r w:rsidR="00562C83"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D)</w:t>
      </w:r>
    </w:p>
    <w:p w14:paraId="389AD9DE" w14:textId="4146D680" w:rsidR="00562C83" w:rsidRDefault="00464CB0" w:rsidP="00A7123D">
      <w:pPr>
        <w:pStyle w:val="Body"/>
        <w:spacing w:after="0"/>
        <w:jc w:val="center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6th</w:t>
      </w:r>
      <w:r w:rsidR="00562C83"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 Semester Mid</w:t>
      </w:r>
      <w:r w:rsidR="00190351" w:rsidRPr="00852A25">
        <w:rPr>
          <w:rFonts w:ascii="Times New Roman" w:eastAsia="Cambria" w:hAnsi="Times New Roman" w:cs="Times New Roman"/>
          <w:b/>
          <w:bCs/>
          <w:sz w:val="24"/>
          <w:szCs w:val="24"/>
          <w:lang w:val="it-IT"/>
        </w:rPr>
        <w:t>-</w:t>
      </w:r>
      <w:r w:rsidR="00562C83" w:rsidRPr="00852A25">
        <w:rPr>
          <w:rFonts w:ascii="Times New Roman" w:eastAsia="Cambria" w:hAnsi="Times New Roman" w:cs="Times New Roman"/>
          <w:b/>
          <w:bCs/>
          <w:sz w:val="24"/>
          <w:szCs w:val="24"/>
          <w:lang w:val="it-IT"/>
        </w:rPr>
        <w:t xml:space="preserve">Term, </w:t>
      </w:r>
      <w:r w:rsidR="00562C83"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Spring 2</w:t>
      </w:r>
      <w:r w:rsidR="00FD5A5E">
        <w:rPr>
          <w:rFonts w:ascii="Times New Roman" w:eastAsia="Cambria" w:hAnsi="Times New Roman" w:cs="Times New Roman"/>
          <w:b/>
          <w:bCs/>
          <w:sz w:val="24"/>
          <w:szCs w:val="24"/>
        </w:rPr>
        <w:t>02</w:t>
      </w:r>
      <w:r w:rsidR="004B2658">
        <w:rPr>
          <w:rFonts w:ascii="Times New Roman" w:eastAsia="Cambria" w:hAnsi="Times New Roman" w:cs="Times New Roman"/>
          <w:b/>
          <w:bCs/>
          <w:sz w:val="24"/>
          <w:szCs w:val="24"/>
        </w:rPr>
        <w:t>3</w:t>
      </w:r>
    </w:p>
    <w:p w14:paraId="27A4FD61" w14:textId="77777777" w:rsidR="00A7123D" w:rsidRPr="00852A25" w:rsidRDefault="00A7123D" w:rsidP="00A7123D">
      <w:pPr>
        <w:pStyle w:val="Body"/>
        <w:spacing w:after="0"/>
        <w:jc w:val="right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14:paraId="7F994302" w14:textId="0788F306" w:rsidR="005B5D95" w:rsidRPr="00852A25" w:rsidRDefault="001D08EA" w:rsidP="00A7123D">
      <w:pPr>
        <w:pStyle w:val="Body"/>
        <w:spacing w:after="0" w:line="240" w:lineRule="auto"/>
        <w:jc w:val="right"/>
        <w:rPr>
          <w:rFonts w:ascii="Times New Roman" w:eastAsia="Cambria" w:hAnsi="Times New Roman" w:cs="Times New Roman"/>
          <w:sz w:val="24"/>
          <w:szCs w:val="24"/>
        </w:rPr>
      </w:pP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Max. Time:</w:t>
      </w:r>
      <w:r w:rsidRPr="00852A25">
        <w:rPr>
          <w:rFonts w:ascii="Times New Roman" w:eastAsia="Cambria" w:hAnsi="Times New Roman" w:cs="Times New Roman"/>
          <w:sz w:val="24"/>
          <w:szCs w:val="24"/>
        </w:rPr>
        <w:t xml:space="preserve"> 2 hours</w:t>
      </w:r>
      <w:r w:rsidRPr="00852A25">
        <w:rPr>
          <w:rFonts w:ascii="Times New Roman" w:eastAsia="Cambria" w:hAnsi="Times New Roman" w:cs="Times New Roman"/>
          <w:sz w:val="24"/>
          <w:szCs w:val="24"/>
        </w:rPr>
        <w:tab/>
        <w:t xml:space="preserve">                             </w:t>
      </w:r>
      <w:r w:rsidRPr="00852A25">
        <w:rPr>
          <w:rFonts w:ascii="Times New Roman" w:eastAsia="Cambria" w:hAnsi="Times New Roman" w:cs="Times New Roman"/>
          <w:sz w:val="24"/>
          <w:szCs w:val="24"/>
        </w:rPr>
        <w:tab/>
      </w:r>
      <w:r w:rsidRPr="00852A25">
        <w:rPr>
          <w:rFonts w:ascii="Times New Roman" w:eastAsia="Cambria" w:hAnsi="Times New Roman" w:cs="Times New Roman"/>
          <w:sz w:val="24"/>
          <w:szCs w:val="24"/>
        </w:rPr>
        <w:tab/>
        <w:t xml:space="preserve"> </w:t>
      </w:r>
      <w:r w:rsidR="00562C83" w:rsidRPr="00852A25">
        <w:rPr>
          <w:rFonts w:ascii="Times New Roman" w:eastAsia="Cambria" w:hAnsi="Times New Roman" w:cs="Times New Roman"/>
          <w:sz w:val="24"/>
          <w:szCs w:val="24"/>
        </w:rPr>
        <w:tab/>
      </w:r>
      <w:r w:rsidR="00562C83" w:rsidRPr="00852A25">
        <w:rPr>
          <w:rFonts w:ascii="Times New Roman" w:eastAsia="Cambria" w:hAnsi="Times New Roman" w:cs="Times New Roman"/>
          <w:sz w:val="24"/>
          <w:szCs w:val="24"/>
        </w:rPr>
        <w:tab/>
      </w:r>
      <w:r w:rsidR="00562C83" w:rsidRPr="00852A25">
        <w:rPr>
          <w:rFonts w:ascii="Times New Roman" w:eastAsia="Cambria" w:hAnsi="Times New Roman" w:cs="Times New Roman"/>
          <w:sz w:val="24"/>
          <w:szCs w:val="24"/>
        </w:rPr>
        <w:tab/>
      </w: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Max. Points: </w:t>
      </w:r>
      <w:r w:rsidR="006B61DF">
        <w:rPr>
          <w:rFonts w:ascii="Times New Roman" w:eastAsia="Cambria" w:hAnsi="Times New Roman" w:cs="Times New Roman"/>
          <w:b/>
          <w:bCs/>
          <w:sz w:val="24"/>
          <w:szCs w:val="24"/>
        </w:rPr>
        <w:t>2</w:t>
      </w: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0</w:t>
      </w:r>
    </w:p>
    <w:p w14:paraId="35AC9C96" w14:textId="77777777" w:rsidR="00B74B4D" w:rsidRPr="00852A25" w:rsidRDefault="00B74B4D" w:rsidP="006B74DA">
      <w:pPr>
        <w:pStyle w:val="Body"/>
        <w:spacing w:after="0" w:line="240" w:lineRule="auto"/>
        <w:ind w:left="720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Instructions: </w:t>
      </w:r>
    </w:p>
    <w:p w14:paraId="39FFFFE2" w14:textId="77777777" w:rsidR="00B74B4D" w:rsidRPr="00852A25" w:rsidRDefault="00B74B4D" w:rsidP="006B74DA">
      <w:pPr>
        <w:pStyle w:val="Body"/>
        <w:spacing w:after="0" w:line="240" w:lineRule="auto"/>
        <w:ind w:left="720"/>
        <w:rPr>
          <w:rFonts w:ascii="Times New Roman" w:eastAsia="Cambria" w:hAnsi="Times New Roman" w:cs="Times New Roman"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1.  Attempt ALL questions. </w:t>
      </w:r>
    </w:p>
    <w:p w14:paraId="2D084F54" w14:textId="77777777" w:rsidR="00B74B4D" w:rsidRPr="00852A25" w:rsidRDefault="00B74B4D" w:rsidP="006B74DA">
      <w:pPr>
        <w:pStyle w:val="Body"/>
        <w:spacing w:after="0" w:line="240" w:lineRule="auto"/>
        <w:ind w:left="720"/>
        <w:rPr>
          <w:rFonts w:ascii="Times New Roman" w:eastAsia="Cambria" w:hAnsi="Times New Roman" w:cs="Times New Roman"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2.  </w:t>
      </w:r>
      <w:r w:rsidR="008E12A4" w:rsidRPr="00852A25">
        <w:rPr>
          <w:rFonts w:ascii="Times New Roman" w:eastAsia="Cambria" w:hAnsi="Times New Roman" w:cs="Times New Roman"/>
          <w:bCs/>
          <w:sz w:val="24"/>
          <w:szCs w:val="24"/>
        </w:rPr>
        <w:t>Exam is open book and open notes</w:t>
      </w: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. </w:t>
      </w:r>
    </w:p>
    <w:p w14:paraId="32D81545" w14:textId="77777777" w:rsidR="00B74B4D" w:rsidRPr="00852A25" w:rsidRDefault="00B74B4D" w:rsidP="006B74DA">
      <w:pPr>
        <w:pStyle w:val="Body"/>
        <w:spacing w:after="0" w:line="240" w:lineRule="auto"/>
        <w:ind w:left="720"/>
        <w:rPr>
          <w:rFonts w:ascii="Times New Roman" w:eastAsia="Cambria" w:hAnsi="Times New Roman" w:cs="Times New Roman"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3.  </w:t>
      </w:r>
      <w:r w:rsidR="00190351" w:rsidRPr="00852A25">
        <w:rPr>
          <w:rFonts w:ascii="Times New Roman" w:eastAsia="Cambria" w:hAnsi="Times New Roman" w:cs="Times New Roman"/>
          <w:bCs/>
          <w:sz w:val="24"/>
          <w:szCs w:val="24"/>
        </w:rPr>
        <w:t>Cell</w:t>
      </w: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 phones</w:t>
      </w:r>
      <w:r w:rsidR="00852A25">
        <w:rPr>
          <w:rFonts w:ascii="Times New Roman" w:eastAsia="Cambria" w:hAnsi="Times New Roman" w:cs="Times New Roman"/>
          <w:bCs/>
          <w:sz w:val="24"/>
          <w:szCs w:val="24"/>
        </w:rPr>
        <w:t xml:space="preserve"> and</w:t>
      </w:r>
      <w:r w:rsidR="0036308D"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 Laptops</w:t>
      </w: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 are strictly prohibited. </w:t>
      </w:r>
    </w:p>
    <w:p w14:paraId="26B4C40C" w14:textId="48020FF6" w:rsidR="005B5D95" w:rsidRPr="00852A25" w:rsidRDefault="00B74B4D" w:rsidP="006B74DA">
      <w:pPr>
        <w:pStyle w:val="Body"/>
        <w:spacing w:after="0" w:line="240" w:lineRule="auto"/>
        <w:ind w:left="720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4.  </w:t>
      </w:r>
      <w:r w:rsidR="00190351" w:rsidRPr="00852A25">
        <w:rPr>
          <w:rFonts w:ascii="Times New Roman" w:eastAsia="Cambria" w:hAnsi="Times New Roman" w:cs="Times New Roman"/>
          <w:bCs/>
          <w:sz w:val="24"/>
          <w:szCs w:val="24"/>
        </w:rPr>
        <w:t>E</w:t>
      </w: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xam is worth </w:t>
      </w: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2</w:t>
      </w:r>
      <w:r w:rsidR="006B61DF">
        <w:rPr>
          <w:rFonts w:ascii="Times New Roman" w:eastAsia="Cambria" w:hAnsi="Times New Roman" w:cs="Times New Roman"/>
          <w:b/>
          <w:bCs/>
          <w:sz w:val="24"/>
          <w:szCs w:val="24"/>
        </w:rPr>
        <w:t>0</w:t>
      </w: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%</w:t>
      </w:r>
      <w:r w:rsidRPr="00852A25">
        <w:rPr>
          <w:rFonts w:ascii="Times New Roman" w:eastAsia="Cambria" w:hAnsi="Times New Roman" w:cs="Times New Roman"/>
          <w:bCs/>
          <w:sz w:val="24"/>
          <w:szCs w:val="24"/>
        </w:rPr>
        <w:t xml:space="preserve"> of the final grade.</w:t>
      </w:r>
      <w:r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 </w:t>
      </w:r>
      <w:r w:rsidR="001D08EA" w:rsidRPr="00852A25">
        <w:rPr>
          <w:rFonts w:ascii="Times New Roman" w:eastAsia="Cambria" w:hAnsi="Times New Roman" w:cs="Times New Roman"/>
          <w:b/>
          <w:bCs/>
          <w:sz w:val="24"/>
          <w:szCs w:val="24"/>
        </w:rPr>
        <w:t>__________________________________________________________________</w:t>
      </w:r>
    </w:p>
    <w:p w14:paraId="7FD1BAE0" w14:textId="1B839600" w:rsidR="0036308D" w:rsidRPr="00852A25" w:rsidRDefault="00B74B4D" w:rsidP="00A7123D">
      <w:pPr>
        <w:pStyle w:val="ListParagraph"/>
        <w:spacing w:after="0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52A25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Q 1)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6308D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7123D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6B61DF">
        <w:rPr>
          <w:rFonts w:ascii="Times New Roman" w:eastAsia="Arial Unicode MS" w:hAnsi="Times New Roman" w:cs="Times New Roman"/>
          <w:b/>
          <w:color w:val="auto"/>
          <w:sz w:val="24"/>
          <w:szCs w:val="24"/>
        </w:rPr>
        <w:t>8</w:t>
      </w:r>
      <w:r w:rsidR="0036308D" w:rsidRPr="00852A25">
        <w:rPr>
          <w:rFonts w:ascii="Times New Roman" w:eastAsia="Arial Unicode MS" w:hAnsi="Times New Roman" w:cs="Times New Roman"/>
          <w:b/>
          <w:color w:val="auto"/>
          <w:sz w:val="24"/>
          <w:szCs w:val="24"/>
        </w:rPr>
        <w:t>-points</w:t>
      </w:r>
    </w:p>
    <w:p w14:paraId="2BFB1E42" w14:textId="77777777" w:rsidR="0036308D" w:rsidRPr="00852A25" w:rsidRDefault="0036308D" w:rsidP="00A7123D">
      <w:pPr>
        <w:ind w:left="2880" w:firstLine="720"/>
        <w:jc w:val="right"/>
        <w:rPr>
          <w:b/>
        </w:rPr>
      </w:pPr>
      <w:r w:rsidRPr="00852A25">
        <w:rPr>
          <w:b/>
        </w:rPr>
        <w:t>CLO-</w:t>
      </w:r>
      <w:r w:rsidR="00540F47">
        <w:rPr>
          <w:b/>
        </w:rPr>
        <w:t>5</w:t>
      </w:r>
      <w:r w:rsidRPr="00852A25">
        <w:rPr>
          <w:b/>
        </w:rPr>
        <w:t>/PLO-3 [Cognitive Domain: Synthesis]</w:t>
      </w:r>
    </w:p>
    <w:p w14:paraId="5BC49F9E" w14:textId="77777777" w:rsidR="008E12A4" w:rsidRPr="00852A25" w:rsidRDefault="0036308D" w:rsidP="00432239">
      <w:pPr>
        <w:spacing w:line="360" w:lineRule="auto"/>
        <w:rPr>
          <w:color w:val="000000" w:themeColor="text1"/>
        </w:rPr>
      </w:pPr>
      <w:r w:rsidRPr="00852A25">
        <w:rPr>
          <w:b/>
          <w:color w:val="000000" w:themeColor="text1"/>
        </w:rPr>
        <w:t>Design</w:t>
      </w:r>
      <w:r w:rsidRPr="00852A25">
        <w:rPr>
          <w:color w:val="000000" w:themeColor="text1"/>
        </w:rPr>
        <w:t xml:space="preserve"> a system</w:t>
      </w:r>
      <w:r w:rsidR="00FA6526" w:rsidRPr="00852A25">
        <w:rPr>
          <w:color w:val="000000" w:themeColor="text1"/>
        </w:rPr>
        <w:t xml:space="preserve">, </w:t>
      </w:r>
      <w:r w:rsidR="00FA6526" w:rsidRPr="00852A25">
        <w:t xml:space="preserve">where the </w:t>
      </w:r>
      <w:r w:rsidR="00FA6526" w:rsidRPr="00540F47">
        <w:t>Software</w:t>
      </w:r>
      <w:r w:rsidR="00FA6526" w:rsidRPr="00852A25">
        <w:t xml:space="preserve"> in C will generate</w:t>
      </w:r>
      <w:r w:rsidR="00FA6526" w:rsidRPr="00852A25">
        <w:rPr>
          <w:color w:val="000000" w:themeColor="text1"/>
        </w:rPr>
        <w:t xml:space="preserve">, a </w:t>
      </w:r>
      <w:r w:rsidR="008E12A4" w:rsidRPr="00852A25">
        <w:rPr>
          <w:color w:val="000000" w:themeColor="text1"/>
        </w:rPr>
        <w:t xml:space="preserve">signal of </w:t>
      </w:r>
    </w:p>
    <w:p w14:paraId="212C61D8" w14:textId="35F523EC" w:rsidR="008E12A4" w:rsidRPr="00852A25" w:rsidRDefault="003F631D" w:rsidP="00432239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0.</w:t>
      </w:r>
      <w:r w:rsidR="004B2658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8E12A4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Hz with </w:t>
      </w:r>
      <w:r w:rsidR="006F29E3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8E12A4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ty cycle of </w:t>
      </w:r>
      <w:r w:rsidR="004B2658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8E12A4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% on P2.0 pin. </w:t>
      </w:r>
    </w:p>
    <w:p w14:paraId="3EB24F18" w14:textId="1A06EA93" w:rsidR="008E12A4" w:rsidRPr="00852A25" w:rsidRDefault="008E12A4" w:rsidP="00432239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>Whenever a user presses a button at (P3.2)</w:t>
      </w:r>
      <w:r w:rsidR="006F29E3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ignal toggles to </w:t>
      </w:r>
      <w:r w:rsidR="004B2658">
        <w:rPr>
          <w:rFonts w:ascii="Times New Roman" w:hAnsi="Times New Roman" w:cs="Times New Roman"/>
          <w:color w:val="000000" w:themeColor="text1"/>
          <w:sz w:val="24"/>
          <w:szCs w:val="24"/>
        </w:rPr>
        <w:t>0.5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Hz with </w:t>
      </w:r>
      <w:r w:rsidR="006F29E3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ty cycle of 50%. </w:t>
      </w:r>
    </w:p>
    <w:p w14:paraId="59912B53" w14:textId="6F579474" w:rsidR="008E12A4" w:rsidRPr="00852A25" w:rsidRDefault="008E12A4" w:rsidP="00432239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gain, pressing the same button will generate a signal of </w:t>
      </w:r>
      <w:r w:rsidR="004B2658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Hz </w:t>
      </w:r>
      <w:r w:rsidR="006F29E3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F29E3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ty cycle of 75%. </w:t>
      </w:r>
    </w:p>
    <w:p w14:paraId="313806AA" w14:textId="77777777" w:rsidR="00464CB0" w:rsidRPr="00852A25" w:rsidRDefault="008E12A4" w:rsidP="00432239">
      <w:pPr>
        <w:pStyle w:val="ListParagraph"/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190351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>third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 </w:t>
      </w:r>
      <w:r w:rsidR="00190351"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tton 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>press will result in the generation of case A and so on.</w:t>
      </w:r>
    </w:p>
    <w:p w14:paraId="4D6476BB" w14:textId="77777777" w:rsidR="006F29E3" w:rsidRPr="00852A25" w:rsidRDefault="006F29E3" w:rsidP="00432239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>Draw the schematic diagram showing clearly the button circuit and oscilloscope.</w:t>
      </w:r>
    </w:p>
    <w:p w14:paraId="222BCF02" w14:textId="77777777" w:rsidR="006F29E3" w:rsidRPr="00852A25" w:rsidRDefault="006F29E3" w:rsidP="00432239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>Draw the timing diagram with cursors clearly showing the time period with appropriate units.</w:t>
      </w:r>
    </w:p>
    <w:p w14:paraId="7D44DE2F" w14:textId="015B8291" w:rsidR="00190351" w:rsidRPr="00852A25" w:rsidRDefault="00190351" w:rsidP="00432239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uming oscillator clock of </w:t>
      </w:r>
      <w:r w:rsidR="003F631D">
        <w:rPr>
          <w:rFonts w:ascii="Times New Roman" w:hAnsi="Times New Roman" w:cs="Times New Roman"/>
          <w:color w:val="000000" w:themeColor="text1"/>
          <w:sz w:val="24"/>
          <w:szCs w:val="24"/>
        </w:rPr>
        <w:t>24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>MHz is used.</w:t>
      </w:r>
    </w:p>
    <w:p w14:paraId="560CAF1A" w14:textId="16EEF343" w:rsidR="00190351" w:rsidRDefault="00190351" w:rsidP="00432239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</w:t>
      </w:r>
      <w:r w:rsidRPr="003F631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imer</w:t>
      </w:r>
      <w:r w:rsidRPr="00852A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rupt.</w:t>
      </w:r>
      <w:r w:rsidR="004B26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 External interrupts.</w:t>
      </w:r>
    </w:p>
    <w:p w14:paraId="67F7032A" w14:textId="34C7F243" w:rsidR="004B2658" w:rsidRPr="00852A25" w:rsidRDefault="004B2658" w:rsidP="00432239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olling is not allowed.</w:t>
      </w:r>
    </w:p>
    <w:p w14:paraId="384FAB35" w14:textId="77777777" w:rsidR="000300E3" w:rsidRDefault="000300E3">
      <w:pPr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3FA6665E" w14:textId="451456B8" w:rsidR="00A7123D" w:rsidRPr="00852A25" w:rsidRDefault="00A7123D" w:rsidP="00A7123D">
      <w:pPr>
        <w:jc w:val="both"/>
        <w:rPr>
          <w:color w:val="000000" w:themeColor="text1"/>
        </w:rPr>
      </w:pPr>
      <w:r w:rsidRPr="00852A25">
        <w:rPr>
          <w:b/>
          <w:color w:val="000000" w:themeColor="text1"/>
        </w:rPr>
        <w:lastRenderedPageBreak/>
        <w:t xml:space="preserve">Q </w:t>
      </w:r>
      <w:r>
        <w:rPr>
          <w:b/>
          <w:color w:val="000000" w:themeColor="text1"/>
        </w:rPr>
        <w:t>2</w:t>
      </w:r>
      <w:r w:rsidRPr="00852A25">
        <w:rPr>
          <w:b/>
          <w:color w:val="000000" w:themeColor="text1"/>
        </w:rPr>
        <w:t>)</w:t>
      </w:r>
      <w:r w:rsidRPr="00852A25">
        <w:rPr>
          <w:color w:val="000000" w:themeColor="text1"/>
        </w:rPr>
        <w:t xml:space="preserve">. </w:t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="006B61DF">
        <w:rPr>
          <w:b/>
        </w:rPr>
        <w:t>8</w:t>
      </w:r>
      <w:r w:rsidRPr="00852A25">
        <w:rPr>
          <w:b/>
        </w:rPr>
        <w:t>-points</w:t>
      </w:r>
    </w:p>
    <w:p w14:paraId="6DB1E988" w14:textId="4C4B8B9E" w:rsidR="00A7123D" w:rsidRPr="00852A25" w:rsidRDefault="00A7123D" w:rsidP="00A7123D">
      <w:pPr>
        <w:jc w:val="right"/>
        <w:rPr>
          <w:b/>
        </w:rPr>
      </w:pPr>
      <w:r w:rsidRPr="00852A25">
        <w:rPr>
          <w:b/>
        </w:rPr>
        <w:t>CLO-</w:t>
      </w:r>
      <w:r>
        <w:rPr>
          <w:b/>
        </w:rPr>
        <w:t>3</w:t>
      </w:r>
      <w:r w:rsidRPr="00852A25">
        <w:rPr>
          <w:b/>
        </w:rPr>
        <w:t>/PLO-</w:t>
      </w:r>
      <w:r>
        <w:rPr>
          <w:b/>
        </w:rPr>
        <w:t>2</w:t>
      </w:r>
      <w:r w:rsidRPr="00852A25">
        <w:rPr>
          <w:b/>
        </w:rPr>
        <w:t xml:space="preserve"> [Cognitive Domain: </w:t>
      </w:r>
      <w:r w:rsidR="00CC4E35">
        <w:rPr>
          <w:b/>
        </w:rPr>
        <w:t>Application</w:t>
      </w:r>
      <w:r w:rsidRPr="00852A25">
        <w:rPr>
          <w:b/>
        </w:rPr>
        <w:t>]</w:t>
      </w:r>
    </w:p>
    <w:p w14:paraId="5197E554" w14:textId="533F4F35" w:rsidR="000300E3" w:rsidRDefault="00CC4E35" w:rsidP="00A7123D">
      <w:pPr>
        <w:jc w:val="both"/>
        <w:rPr>
          <w:noProof/>
        </w:rPr>
      </w:pPr>
      <w:r>
        <w:rPr>
          <w:noProof/>
        </w:rPr>
        <w:t>Fill</w:t>
      </w:r>
      <w:r w:rsidR="000300E3">
        <w:rPr>
          <w:noProof/>
        </w:rPr>
        <w:t xml:space="preserve"> the </w:t>
      </w:r>
      <w:r>
        <w:rPr>
          <w:noProof/>
        </w:rPr>
        <w:t xml:space="preserve">table by </w:t>
      </w:r>
      <w:r w:rsidRPr="00CC4E35">
        <w:rPr>
          <w:b/>
          <w:bCs/>
          <w:noProof/>
        </w:rPr>
        <w:t>solving</w:t>
      </w:r>
      <w:r>
        <w:rPr>
          <w:noProof/>
        </w:rPr>
        <w:t xml:space="preserve"> the values of variables in the </w:t>
      </w:r>
      <w:r w:rsidR="000300E3">
        <w:rPr>
          <w:noProof/>
        </w:rPr>
        <w:t>program.</w:t>
      </w:r>
    </w:p>
    <w:p w14:paraId="0144F176" w14:textId="77777777" w:rsidR="000300E3" w:rsidRDefault="000300E3" w:rsidP="00A7123D">
      <w:pPr>
        <w:jc w:val="both"/>
        <w:rPr>
          <w:noProof/>
        </w:rPr>
      </w:pPr>
    </w:p>
    <w:p w14:paraId="1EB63368" w14:textId="706F522C" w:rsidR="00A7123D" w:rsidRDefault="004B2658" w:rsidP="00A7123D">
      <w:pPr>
        <w:jc w:val="both"/>
        <w:rPr>
          <w:rFonts w:eastAsia="Cambria"/>
          <w:bCs/>
        </w:rPr>
      </w:pPr>
      <w:r>
        <w:rPr>
          <w:noProof/>
        </w:rPr>
        <w:drawing>
          <wp:inline distT="0" distB="0" distL="0" distR="0" wp14:anchorId="79B0506D" wp14:editId="69A3F0B5">
            <wp:extent cx="5943600" cy="38411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2D333" w14:textId="77777777" w:rsidR="00432239" w:rsidRDefault="00432239" w:rsidP="00A7123D">
      <w:pPr>
        <w:jc w:val="both"/>
        <w:rPr>
          <w:rFonts w:eastAsia="Cambria"/>
          <w:bCs/>
        </w:rPr>
      </w:pPr>
    </w:p>
    <w:p w14:paraId="4EDEDAF9" w14:textId="37674AC6" w:rsidR="00A7123D" w:rsidRDefault="00A7123D" w:rsidP="00A7123D">
      <w:pPr>
        <w:jc w:val="both"/>
        <w:rPr>
          <w:b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300E3" w14:paraId="453E4B2B" w14:textId="77777777" w:rsidTr="000300E3">
        <w:tc>
          <w:tcPr>
            <w:tcW w:w="2337" w:type="dxa"/>
          </w:tcPr>
          <w:p w14:paraId="5AC9340E" w14:textId="77777777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</w:p>
        </w:tc>
        <w:tc>
          <w:tcPr>
            <w:tcW w:w="2337" w:type="dxa"/>
          </w:tcPr>
          <w:p w14:paraId="73DED8CC" w14:textId="393CBB30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X</w:t>
            </w:r>
          </w:p>
        </w:tc>
        <w:tc>
          <w:tcPr>
            <w:tcW w:w="2338" w:type="dxa"/>
          </w:tcPr>
          <w:p w14:paraId="472FF089" w14:textId="6A4C0FDD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R</w:t>
            </w:r>
            <w:r w:rsidR="00387465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2338" w:type="dxa"/>
          </w:tcPr>
          <w:p w14:paraId="152B9D4D" w14:textId="45325803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Z</w:t>
            </w:r>
          </w:p>
        </w:tc>
      </w:tr>
      <w:tr w:rsidR="000300E3" w14:paraId="1D8690E0" w14:textId="77777777" w:rsidTr="000300E3">
        <w:tc>
          <w:tcPr>
            <w:tcW w:w="2337" w:type="dxa"/>
          </w:tcPr>
          <w:p w14:paraId="01D6934E" w14:textId="48D1A62A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Y = </w:t>
            </w:r>
            <w:r w:rsidR="004B2658">
              <w:rPr>
                <w:b/>
                <w:color w:val="000000" w:themeColor="text1"/>
              </w:rPr>
              <w:t>0</w:t>
            </w:r>
          </w:p>
        </w:tc>
        <w:tc>
          <w:tcPr>
            <w:tcW w:w="2337" w:type="dxa"/>
          </w:tcPr>
          <w:p w14:paraId="1FDDD348" w14:textId="4A8F545E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18</w:t>
            </w:r>
            <w:r w:rsidR="00276062">
              <w:rPr>
                <w:bCs/>
                <w:color w:val="000000" w:themeColor="text1"/>
              </w:rPr>
              <w:t xml:space="preserve"> (x12)</w:t>
            </w:r>
          </w:p>
        </w:tc>
        <w:tc>
          <w:tcPr>
            <w:tcW w:w="2338" w:type="dxa"/>
          </w:tcPr>
          <w:p w14:paraId="1BFF30A0" w14:textId="0E92AFF8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7</w:t>
            </w:r>
            <w:r w:rsidR="00276062">
              <w:rPr>
                <w:bCs/>
                <w:color w:val="000000" w:themeColor="text1"/>
              </w:rPr>
              <w:t xml:space="preserve"> (x07)</w:t>
            </w:r>
          </w:p>
        </w:tc>
        <w:tc>
          <w:tcPr>
            <w:tcW w:w="2338" w:type="dxa"/>
          </w:tcPr>
          <w:p w14:paraId="27F92ED6" w14:textId="364DF50B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0</w:t>
            </w:r>
            <w:r w:rsidR="00276062">
              <w:rPr>
                <w:bCs/>
                <w:color w:val="000000" w:themeColor="text1"/>
              </w:rPr>
              <w:t xml:space="preserve"> (x00)</w:t>
            </w:r>
          </w:p>
        </w:tc>
      </w:tr>
      <w:tr w:rsidR="000300E3" w14:paraId="28DAAFD0" w14:textId="77777777" w:rsidTr="000300E3">
        <w:tc>
          <w:tcPr>
            <w:tcW w:w="2337" w:type="dxa"/>
          </w:tcPr>
          <w:p w14:paraId="4E709FA4" w14:textId="157305DA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Y = </w:t>
            </w:r>
            <w:r w:rsidR="004B2658">
              <w:rPr>
                <w:b/>
                <w:color w:val="000000" w:themeColor="text1"/>
              </w:rPr>
              <w:t>1</w:t>
            </w:r>
          </w:p>
        </w:tc>
        <w:tc>
          <w:tcPr>
            <w:tcW w:w="2337" w:type="dxa"/>
          </w:tcPr>
          <w:p w14:paraId="51A92E3E" w14:textId="0033F3A3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127</w:t>
            </w:r>
            <w:r w:rsidR="00276062">
              <w:rPr>
                <w:bCs/>
                <w:color w:val="000000" w:themeColor="text1"/>
              </w:rPr>
              <w:t xml:space="preserve"> (x7F)</w:t>
            </w:r>
          </w:p>
        </w:tc>
        <w:tc>
          <w:tcPr>
            <w:tcW w:w="2338" w:type="dxa"/>
          </w:tcPr>
          <w:p w14:paraId="625FEE4B" w14:textId="72276E7E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21</w:t>
            </w:r>
            <w:r w:rsidR="00387465">
              <w:rPr>
                <w:bCs/>
                <w:color w:val="000000" w:themeColor="text1"/>
              </w:rPr>
              <w:t xml:space="preserve"> (x15)</w:t>
            </w:r>
          </w:p>
        </w:tc>
        <w:tc>
          <w:tcPr>
            <w:tcW w:w="2338" w:type="dxa"/>
          </w:tcPr>
          <w:p w14:paraId="1545910F" w14:textId="6BDD1100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148</w:t>
            </w:r>
            <w:r w:rsidR="00276062">
              <w:rPr>
                <w:bCs/>
                <w:color w:val="000000" w:themeColor="text1"/>
              </w:rPr>
              <w:t xml:space="preserve"> (x94)</w:t>
            </w:r>
          </w:p>
        </w:tc>
      </w:tr>
      <w:tr w:rsidR="000300E3" w14:paraId="11F97795" w14:textId="77777777" w:rsidTr="000300E3">
        <w:tc>
          <w:tcPr>
            <w:tcW w:w="2337" w:type="dxa"/>
          </w:tcPr>
          <w:p w14:paraId="68977D5A" w14:textId="3797DCFD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Y = </w:t>
            </w:r>
            <w:r w:rsidR="004B2658">
              <w:rPr>
                <w:b/>
                <w:color w:val="000000" w:themeColor="text1"/>
              </w:rPr>
              <w:t>2</w:t>
            </w:r>
          </w:p>
        </w:tc>
        <w:tc>
          <w:tcPr>
            <w:tcW w:w="2337" w:type="dxa"/>
          </w:tcPr>
          <w:p w14:paraId="16B0C7C7" w14:textId="2D948836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63</w:t>
            </w:r>
            <w:r w:rsidR="00276062">
              <w:rPr>
                <w:bCs/>
                <w:color w:val="000000" w:themeColor="text1"/>
              </w:rPr>
              <w:t xml:space="preserve"> (x3F)</w:t>
            </w:r>
          </w:p>
        </w:tc>
        <w:tc>
          <w:tcPr>
            <w:tcW w:w="2338" w:type="dxa"/>
          </w:tcPr>
          <w:p w14:paraId="16ECEE38" w14:textId="259663E4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63</w:t>
            </w:r>
            <w:r w:rsidR="00387465">
              <w:rPr>
                <w:bCs/>
                <w:color w:val="000000" w:themeColor="text1"/>
              </w:rPr>
              <w:t xml:space="preserve"> (x3F)</w:t>
            </w:r>
          </w:p>
        </w:tc>
        <w:tc>
          <w:tcPr>
            <w:tcW w:w="2338" w:type="dxa"/>
          </w:tcPr>
          <w:p w14:paraId="1A7B946A" w14:textId="49C18DE5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19</w:t>
            </w:r>
            <w:r w:rsidR="00276062">
              <w:rPr>
                <w:bCs/>
                <w:color w:val="000000" w:themeColor="text1"/>
              </w:rPr>
              <w:t xml:space="preserve"> (x</w:t>
            </w:r>
            <w:r w:rsidR="00EE6493">
              <w:rPr>
                <w:bCs/>
                <w:color w:val="000000" w:themeColor="text1"/>
              </w:rPr>
              <w:t>13</w:t>
            </w:r>
            <w:r w:rsidR="00276062">
              <w:rPr>
                <w:bCs/>
                <w:color w:val="000000" w:themeColor="text1"/>
              </w:rPr>
              <w:t>)</w:t>
            </w:r>
          </w:p>
        </w:tc>
      </w:tr>
      <w:tr w:rsidR="000300E3" w14:paraId="7A5A8F58" w14:textId="77777777" w:rsidTr="000300E3">
        <w:tc>
          <w:tcPr>
            <w:tcW w:w="2337" w:type="dxa"/>
          </w:tcPr>
          <w:p w14:paraId="2A6D5723" w14:textId="6B234237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Y = </w:t>
            </w:r>
            <w:r w:rsidR="004B2658">
              <w:rPr>
                <w:b/>
                <w:color w:val="000000" w:themeColor="text1"/>
              </w:rPr>
              <w:t>3</w:t>
            </w:r>
          </w:p>
        </w:tc>
        <w:tc>
          <w:tcPr>
            <w:tcW w:w="2337" w:type="dxa"/>
          </w:tcPr>
          <w:p w14:paraId="3FB4A28C" w14:textId="6890E49A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31</w:t>
            </w:r>
            <w:r w:rsidR="00276062">
              <w:rPr>
                <w:bCs/>
                <w:color w:val="000000" w:themeColor="text1"/>
              </w:rPr>
              <w:t xml:space="preserve"> (x1F)</w:t>
            </w:r>
          </w:p>
        </w:tc>
        <w:tc>
          <w:tcPr>
            <w:tcW w:w="2338" w:type="dxa"/>
          </w:tcPr>
          <w:p w14:paraId="0FCC9D9E" w14:textId="7D58E605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189</w:t>
            </w:r>
            <w:r w:rsidR="00387465">
              <w:rPr>
                <w:bCs/>
                <w:color w:val="000000" w:themeColor="text1"/>
              </w:rPr>
              <w:t xml:space="preserve"> (xBD)</w:t>
            </w:r>
          </w:p>
        </w:tc>
        <w:tc>
          <w:tcPr>
            <w:tcW w:w="2338" w:type="dxa"/>
          </w:tcPr>
          <w:p w14:paraId="37C77830" w14:textId="6A82ABAF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241</w:t>
            </w:r>
            <w:r w:rsidR="00276062">
              <w:rPr>
                <w:bCs/>
                <w:color w:val="000000" w:themeColor="text1"/>
              </w:rPr>
              <w:t xml:space="preserve"> (x</w:t>
            </w:r>
            <w:r w:rsidR="00C76937">
              <w:rPr>
                <w:bCs/>
                <w:color w:val="000000" w:themeColor="text1"/>
              </w:rPr>
              <w:t>F1</w:t>
            </w:r>
            <w:r w:rsidR="00276062">
              <w:rPr>
                <w:bCs/>
                <w:color w:val="000000" w:themeColor="text1"/>
              </w:rPr>
              <w:t>)</w:t>
            </w:r>
          </w:p>
        </w:tc>
      </w:tr>
      <w:tr w:rsidR="000300E3" w14:paraId="68770662" w14:textId="77777777" w:rsidTr="000300E3">
        <w:tc>
          <w:tcPr>
            <w:tcW w:w="2337" w:type="dxa"/>
          </w:tcPr>
          <w:p w14:paraId="7F3A0EDD" w14:textId="7BFE051D" w:rsidR="000300E3" w:rsidRDefault="000300E3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Y = </w:t>
            </w:r>
            <w:r w:rsidR="004B2658">
              <w:rPr>
                <w:b/>
                <w:color w:val="000000" w:themeColor="text1"/>
              </w:rPr>
              <w:t>4</w:t>
            </w:r>
          </w:p>
        </w:tc>
        <w:tc>
          <w:tcPr>
            <w:tcW w:w="2337" w:type="dxa"/>
          </w:tcPr>
          <w:p w14:paraId="715923B3" w14:textId="1C4C01F7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15</w:t>
            </w:r>
            <w:r w:rsidR="00276062">
              <w:rPr>
                <w:bCs/>
                <w:color w:val="000000" w:themeColor="text1"/>
              </w:rPr>
              <w:t xml:space="preserve"> (x0F)</w:t>
            </w:r>
          </w:p>
        </w:tc>
        <w:tc>
          <w:tcPr>
            <w:tcW w:w="2338" w:type="dxa"/>
          </w:tcPr>
          <w:p w14:paraId="03BB8E21" w14:textId="567D416E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55</w:t>
            </w:r>
            <w:r w:rsidR="00387465">
              <w:rPr>
                <w:bCs/>
                <w:color w:val="000000" w:themeColor="text1"/>
              </w:rPr>
              <w:t xml:space="preserve"> (x37)</w:t>
            </w:r>
          </w:p>
        </w:tc>
        <w:tc>
          <w:tcPr>
            <w:tcW w:w="2338" w:type="dxa"/>
          </w:tcPr>
          <w:p w14:paraId="4D484474" w14:textId="238FC77C" w:rsidR="000300E3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58</w:t>
            </w:r>
            <w:r w:rsidR="00276062">
              <w:rPr>
                <w:bCs/>
                <w:color w:val="000000" w:themeColor="text1"/>
              </w:rPr>
              <w:t xml:space="preserve"> (x</w:t>
            </w:r>
            <w:r w:rsidR="002C79D0">
              <w:rPr>
                <w:bCs/>
                <w:color w:val="000000" w:themeColor="text1"/>
              </w:rPr>
              <w:t>3A</w:t>
            </w:r>
            <w:r w:rsidR="00276062">
              <w:rPr>
                <w:bCs/>
                <w:color w:val="000000" w:themeColor="text1"/>
              </w:rPr>
              <w:t>)</w:t>
            </w:r>
          </w:p>
        </w:tc>
      </w:tr>
      <w:tr w:rsidR="00D23016" w14:paraId="207102BE" w14:textId="77777777" w:rsidTr="000300E3">
        <w:tc>
          <w:tcPr>
            <w:tcW w:w="2337" w:type="dxa"/>
          </w:tcPr>
          <w:p w14:paraId="7635E41D" w14:textId="6B58F25A" w:rsid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Y=5</w:t>
            </w:r>
          </w:p>
        </w:tc>
        <w:tc>
          <w:tcPr>
            <w:tcW w:w="2337" w:type="dxa"/>
          </w:tcPr>
          <w:p w14:paraId="0C7D137D" w14:textId="191D4E97" w:rsidR="00D23016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7</w:t>
            </w:r>
            <w:r w:rsidR="00276062">
              <w:rPr>
                <w:bCs/>
                <w:color w:val="000000" w:themeColor="text1"/>
              </w:rPr>
              <w:t xml:space="preserve"> (x07)</w:t>
            </w:r>
          </w:p>
        </w:tc>
        <w:tc>
          <w:tcPr>
            <w:tcW w:w="2338" w:type="dxa"/>
          </w:tcPr>
          <w:p w14:paraId="35616C11" w14:textId="74D4DFB0" w:rsidR="00D23016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165</w:t>
            </w:r>
            <w:r w:rsidR="00387465">
              <w:rPr>
                <w:bCs/>
                <w:color w:val="000000" w:themeColor="text1"/>
              </w:rPr>
              <w:t xml:space="preserve"> (xA5)</w:t>
            </w:r>
          </w:p>
        </w:tc>
        <w:tc>
          <w:tcPr>
            <w:tcW w:w="2338" w:type="dxa"/>
          </w:tcPr>
          <w:p w14:paraId="757B90DA" w14:textId="29071ECC" w:rsidR="00D23016" w:rsidRPr="00D23016" w:rsidRDefault="00D23016" w:rsidP="000300E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Cs/>
                <w:color w:val="000000" w:themeColor="text1"/>
              </w:rPr>
            </w:pPr>
            <w:r w:rsidRPr="00D23016">
              <w:rPr>
                <w:bCs/>
                <w:color w:val="000000" w:themeColor="text1"/>
              </w:rPr>
              <w:t>234</w:t>
            </w:r>
            <w:r w:rsidR="00276062">
              <w:rPr>
                <w:bCs/>
                <w:color w:val="000000" w:themeColor="text1"/>
              </w:rPr>
              <w:t xml:space="preserve"> (x</w:t>
            </w:r>
            <w:r w:rsidR="002C79D0">
              <w:rPr>
                <w:bCs/>
                <w:color w:val="000000" w:themeColor="text1"/>
              </w:rPr>
              <w:t>EA</w:t>
            </w:r>
            <w:r w:rsidR="00276062">
              <w:rPr>
                <w:bCs/>
                <w:color w:val="000000" w:themeColor="text1"/>
              </w:rPr>
              <w:t>)</w:t>
            </w:r>
          </w:p>
        </w:tc>
      </w:tr>
    </w:tbl>
    <w:p w14:paraId="56835327" w14:textId="77777777" w:rsidR="00A7123D" w:rsidRDefault="00A7123D" w:rsidP="00A7123D">
      <w:pPr>
        <w:jc w:val="both"/>
        <w:rPr>
          <w:b/>
          <w:color w:val="000000" w:themeColor="text1"/>
        </w:rPr>
      </w:pPr>
    </w:p>
    <w:p w14:paraId="24E2A883" w14:textId="77777777" w:rsidR="000300E3" w:rsidRDefault="000300E3">
      <w:pPr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0719F110" w14:textId="6367EC57" w:rsidR="00190351" w:rsidRPr="00852A25" w:rsidRDefault="00190351" w:rsidP="00A7123D">
      <w:pPr>
        <w:jc w:val="both"/>
        <w:rPr>
          <w:color w:val="000000" w:themeColor="text1"/>
        </w:rPr>
      </w:pPr>
      <w:r w:rsidRPr="00852A25">
        <w:rPr>
          <w:b/>
          <w:color w:val="000000" w:themeColor="text1"/>
        </w:rPr>
        <w:lastRenderedPageBreak/>
        <w:t xml:space="preserve">Q </w:t>
      </w:r>
      <w:r w:rsidR="00A7123D">
        <w:rPr>
          <w:b/>
          <w:color w:val="000000" w:themeColor="text1"/>
        </w:rPr>
        <w:t>3</w:t>
      </w:r>
      <w:r w:rsidRPr="00852A25">
        <w:rPr>
          <w:b/>
          <w:color w:val="000000" w:themeColor="text1"/>
        </w:rPr>
        <w:t>)</w:t>
      </w:r>
      <w:r w:rsidRPr="00852A25">
        <w:rPr>
          <w:color w:val="000000" w:themeColor="text1"/>
        </w:rPr>
        <w:t xml:space="preserve">. </w:t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Pr="00852A25">
        <w:rPr>
          <w:color w:val="000000" w:themeColor="text1"/>
        </w:rPr>
        <w:tab/>
      </w:r>
      <w:r w:rsidR="006B61DF">
        <w:rPr>
          <w:b/>
        </w:rPr>
        <w:t>4</w:t>
      </w:r>
      <w:r w:rsidRPr="00852A25">
        <w:rPr>
          <w:b/>
        </w:rPr>
        <w:t>-points</w:t>
      </w:r>
    </w:p>
    <w:p w14:paraId="0941A9E3" w14:textId="77777777" w:rsidR="00190351" w:rsidRPr="00852A25" w:rsidRDefault="00190351" w:rsidP="00190351">
      <w:pPr>
        <w:jc w:val="right"/>
        <w:rPr>
          <w:b/>
        </w:rPr>
      </w:pPr>
      <w:r w:rsidRPr="00852A25">
        <w:rPr>
          <w:b/>
        </w:rPr>
        <w:t>CLO-2/PLO-1 [Cognitive Domain: Comprehension]</w:t>
      </w:r>
    </w:p>
    <w:p w14:paraId="371F3059" w14:textId="26D55B38" w:rsidR="006F29E3" w:rsidRPr="00852A25" w:rsidRDefault="00540F47" w:rsidP="008E12A4">
      <w:pPr>
        <w:pStyle w:val="ListParagraph"/>
        <w:spacing w:line="480" w:lineRule="auto"/>
        <w:rPr>
          <w:rFonts w:ascii="Times New Roman" w:eastAsia="Cambria" w:hAnsi="Times New Roman" w:cs="Times New Roman"/>
          <w:bCs/>
          <w:sz w:val="24"/>
          <w:szCs w:val="24"/>
        </w:rPr>
      </w:pPr>
      <w:r w:rsidRPr="00540F47">
        <w:rPr>
          <w:rFonts w:ascii="Times New Roman" w:eastAsia="Cambria" w:hAnsi="Times New Roman" w:cs="Times New Roman"/>
          <w:b/>
          <w:bCs/>
          <w:sz w:val="24"/>
          <w:szCs w:val="24"/>
        </w:rPr>
        <w:t>Translate</w:t>
      </w:r>
      <w:r>
        <w:rPr>
          <w:rFonts w:ascii="Times New Roman" w:eastAsia="Cambria" w:hAnsi="Times New Roman" w:cs="Times New Roman"/>
          <w:bCs/>
          <w:sz w:val="24"/>
          <w:szCs w:val="24"/>
        </w:rPr>
        <w:t xml:space="preserve"> the following tasks into C code.</w:t>
      </w:r>
    </w:p>
    <w:p w14:paraId="428E99BA" w14:textId="77777777" w:rsidR="00190351" w:rsidRPr="00852A25" w:rsidRDefault="00852A25" w:rsidP="00852A2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A25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124FA89F" wp14:editId="15048E44">
            <wp:simplePos x="0" y="0"/>
            <wp:positionH relativeFrom="column">
              <wp:posOffset>4107180</wp:posOffset>
            </wp:positionH>
            <wp:positionV relativeFrom="paragraph">
              <wp:posOffset>443865</wp:posOffset>
            </wp:positionV>
            <wp:extent cx="1645920" cy="124269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0351" w:rsidRPr="00852A25">
        <w:rPr>
          <w:rFonts w:ascii="Times New Roman" w:hAnsi="Times New Roman" w:cs="Times New Roman"/>
          <w:sz w:val="24"/>
          <w:szCs w:val="24"/>
        </w:rPr>
        <w:t xml:space="preserve">If we have an active-high button (A) at </w:t>
      </w:r>
      <w:r w:rsidR="00190351" w:rsidRPr="00852A25">
        <w:rPr>
          <w:rFonts w:ascii="Times New Roman" w:hAnsi="Times New Roman" w:cs="Times New Roman"/>
          <w:b/>
          <w:sz w:val="24"/>
          <w:szCs w:val="24"/>
        </w:rPr>
        <w:t>P2.5</w:t>
      </w:r>
      <w:r w:rsidR="00190351" w:rsidRPr="00852A25">
        <w:rPr>
          <w:rFonts w:ascii="Times New Roman" w:hAnsi="Times New Roman" w:cs="Times New Roman"/>
          <w:sz w:val="24"/>
          <w:szCs w:val="24"/>
        </w:rPr>
        <w:t xml:space="preserve"> pin</w:t>
      </w:r>
      <w:r>
        <w:rPr>
          <w:rFonts w:ascii="Times New Roman" w:hAnsi="Times New Roman" w:cs="Times New Roman"/>
          <w:sz w:val="24"/>
          <w:szCs w:val="24"/>
        </w:rPr>
        <w:t xml:space="preserve"> and an </w:t>
      </w:r>
      <w:r w:rsidRPr="00852A25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active-low</w:t>
      </w:r>
      <w:r w:rsidRPr="00852A25">
        <w:rPr>
          <w:rFonts w:ascii="Times New Roman" w:hAnsi="Times New Roman" w:cs="Times New Roman"/>
          <w:i/>
          <w:sz w:val="24"/>
          <w:szCs w:val="24"/>
        </w:rPr>
        <w:t xml:space="preserve"> LED at P1.0</w:t>
      </w:r>
      <w:r w:rsidR="00190351" w:rsidRPr="00852A25">
        <w:rPr>
          <w:rFonts w:ascii="Times New Roman" w:hAnsi="Times New Roman" w:cs="Times New Roman"/>
          <w:sz w:val="24"/>
          <w:szCs w:val="24"/>
        </w:rPr>
        <w:t xml:space="preserve"> as shown below, </w:t>
      </w:r>
    </w:p>
    <w:p w14:paraId="73AC54C7" w14:textId="77777777" w:rsidR="00190351" w:rsidRPr="00852A25" w:rsidRDefault="00190351" w:rsidP="00190351">
      <w:pPr>
        <w:jc w:val="both"/>
      </w:pPr>
      <w:r w:rsidRPr="00852A25">
        <w:rPr>
          <w:noProof/>
        </w:rPr>
        <w:drawing>
          <wp:anchor distT="0" distB="0" distL="114300" distR="114300" simplePos="0" relativeHeight="251662336" behindDoc="0" locked="0" layoutInCell="1" allowOverlap="1" wp14:anchorId="6AD28A83" wp14:editId="2A18AC31">
            <wp:simplePos x="0" y="0"/>
            <wp:positionH relativeFrom="column">
              <wp:posOffset>2174875</wp:posOffset>
            </wp:positionH>
            <wp:positionV relativeFrom="paragraph">
              <wp:posOffset>10795</wp:posOffset>
            </wp:positionV>
            <wp:extent cx="1527810" cy="1295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3D38D3" w14:textId="77777777" w:rsidR="00190351" w:rsidRPr="00852A25" w:rsidRDefault="00190351" w:rsidP="00190351">
      <w:pPr>
        <w:jc w:val="both"/>
      </w:pPr>
    </w:p>
    <w:p w14:paraId="08B9CB1A" w14:textId="77777777" w:rsidR="00190351" w:rsidRPr="00852A25" w:rsidRDefault="00190351" w:rsidP="00190351">
      <w:pPr>
        <w:jc w:val="both"/>
      </w:pPr>
    </w:p>
    <w:p w14:paraId="5AB14CC1" w14:textId="77777777" w:rsidR="00190351" w:rsidRPr="00852A25" w:rsidRDefault="00190351" w:rsidP="00190351">
      <w:pPr>
        <w:jc w:val="both"/>
      </w:pPr>
    </w:p>
    <w:p w14:paraId="5EDA7DAD" w14:textId="77777777" w:rsidR="00190351" w:rsidRPr="00852A25" w:rsidRDefault="00190351" w:rsidP="00190351">
      <w:pPr>
        <w:jc w:val="both"/>
      </w:pPr>
    </w:p>
    <w:p w14:paraId="7F142F75" w14:textId="77777777" w:rsidR="00190351" w:rsidRPr="00852A25" w:rsidRDefault="00190351" w:rsidP="00190351">
      <w:pPr>
        <w:jc w:val="both"/>
      </w:pPr>
    </w:p>
    <w:p w14:paraId="446DA4FF" w14:textId="77777777" w:rsidR="00190351" w:rsidRPr="00852A25" w:rsidRDefault="00190351" w:rsidP="00190351">
      <w:pPr>
        <w:jc w:val="both"/>
      </w:pPr>
    </w:p>
    <w:p w14:paraId="3D5FB077" w14:textId="7390A626" w:rsidR="00190351" w:rsidRPr="00852A25" w:rsidRDefault="00190351" w:rsidP="00190351">
      <w:pPr>
        <w:jc w:val="both"/>
      </w:pPr>
      <w:r w:rsidRPr="00852A25">
        <w:rPr>
          <w:i/>
        </w:rPr>
        <w:t>P2</w:t>
      </w:r>
      <w:r w:rsidR="00D96485" w:rsidRPr="00852A25">
        <w:rPr>
          <w:i/>
        </w:rPr>
        <w:t>.5</w:t>
      </w:r>
      <w:r w:rsidRPr="00852A25">
        <w:rPr>
          <w:i/>
        </w:rPr>
        <w:t xml:space="preserve"> = _</w:t>
      </w:r>
      <w:r w:rsidR="004A7652">
        <w:rPr>
          <w:i/>
        </w:rPr>
        <w:t>1</w:t>
      </w:r>
      <w:r w:rsidRPr="00852A25">
        <w:rPr>
          <w:i/>
        </w:rPr>
        <w:t>_</w:t>
      </w:r>
      <w:r w:rsidR="00A7123D">
        <w:rPr>
          <w:i/>
        </w:rPr>
        <w:t>;</w:t>
      </w:r>
    </w:p>
    <w:p w14:paraId="1B01994D" w14:textId="77777777" w:rsidR="00190351" w:rsidRPr="00852A25" w:rsidRDefault="00540F47" w:rsidP="00190351">
      <w:pPr>
        <w:jc w:val="both"/>
      </w:pPr>
      <w:r>
        <w:t>S</w:t>
      </w:r>
      <w:r w:rsidR="00190351" w:rsidRPr="00852A25">
        <w:t>can</w:t>
      </w:r>
      <w:r>
        <w:t xml:space="preserve"> the button</w:t>
      </w:r>
      <w:r w:rsidR="00190351" w:rsidRPr="00852A25">
        <w:t xml:space="preserve"> using polling</w:t>
      </w:r>
    </w:p>
    <w:p w14:paraId="2762F12C" w14:textId="25CE3108" w:rsidR="00190351" w:rsidRPr="00852A25" w:rsidRDefault="00190351" w:rsidP="00190351">
      <w:pPr>
        <w:jc w:val="both"/>
        <w:rPr>
          <w:i/>
        </w:rPr>
      </w:pPr>
      <w:r w:rsidRPr="00852A25">
        <w:rPr>
          <w:i/>
        </w:rPr>
        <w:t>While (</w:t>
      </w:r>
      <w:r w:rsidR="00D673E1" w:rsidRPr="00D673E1">
        <w:rPr>
          <w:i/>
        </w:rPr>
        <w:t>(P2 &amp; 0x20</w:t>
      </w:r>
      <w:r w:rsidR="00002547" w:rsidRPr="00D673E1">
        <w:rPr>
          <w:i/>
        </w:rPr>
        <w:t>) =</w:t>
      </w:r>
      <w:r w:rsidR="00D673E1" w:rsidRPr="00D673E1">
        <w:rPr>
          <w:i/>
        </w:rPr>
        <w:t xml:space="preserve">= </w:t>
      </w:r>
      <w:r w:rsidR="00D673E1">
        <w:rPr>
          <w:i/>
        </w:rPr>
        <w:t>1</w:t>
      </w:r>
      <w:r w:rsidRPr="00852A25">
        <w:rPr>
          <w:i/>
        </w:rPr>
        <w:t>)</w:t>
      </w:r>
    </w:p>
    <w:p w14:paraId="19CAE26E" w14:textId="77777777" w:rsidR="00190351" w:rsidRPr="00852A25" w:rsidRDefault="00190351" w:rsidP="00190351">
      <w:pPr>
        <w:jc w:val="both"/>
        <w:rPr>
          <w:i/>
        </w:rPr>
      </w:pPr>
      <w:r w:rsidRPr="00852A25">
        <w:rPr>
          <w:i/>
        </w:rPr>
        <w:t xml:space="preserve">{ </w:t>
      </w:r>
    </w:p>
    <w:p w14:paraId="175D4757" w14:textId="7F6CCDC4" w:rsidR="00190351" w:rsidRPr="00852A25" w:rsidRDefault="00A7123D" w:rsidP="00190351">
      <w:pPr>
        <w:jc w:val="both"/>
        <w:rPr>
          <w:i/>
        </w:rPr>
      </w:pPr>
      <w:r>
        <w:rPr>
          <w:i/>
        </w:rPr>
        <w:t xml:space="preserve">P1.0 = </w:t>
      </w:r>
      <w:r w:rsidR="00190351" w:rsidRPr="00852A25">
        <w:rPr>
          <w:i/>
        </w:rPr>
        <w:t>__</w:t>
      </w:r>
      <w:r w:rsidR="004A7652">
        <w:rPr>
          <w:i/>
        </w:rPr>
        <w:t>0;</w:t>
      </w:r>
      <w:r w:rsidR="00190351" w:rsidRPr="00852A25">
        <w:rPr>
          <w:i/>
        </w:rPr>
        <w:t xml:space="preserve">______________________ // Button pressed, TURN ON the </w:t>
      </w:r>
      <w:r w:rsidR="00190351" w:rsidRPr="00852A25">
        <w:rPr>
          <w:b/>
          <w:i/>
          <w:color w:val="000000" w:themeColor="text1"/>
        </w:rPr>
        <w:t>active-low</w:t>
      </w:r>
      <w:r w:rsidR="00190351" w:rsidRPr="00852A25">
        <w:rPr>
          <w:i/>
        </w:rPr>
        <w:t xml:space="preserve"> LED at P1.0</w:t>
      </w:r>
    </w:p>
    <w:p w14:paraId="7086A2FA" w14:textId="77777777" w:rsidR="00190351" w:rsidRPr="00852A25" w:rsidRDefault="00190351" w:rsidP="00190351">
      <w:pPr>
        <w:jc w:val="both"/>
        <w:rPr>
          <w:i/>
        </w:rPr>
      </w:pPr>
      <w:r w:rsidRPr="00852A25">
        <w:rPr>
          <w:i/>
        </w:rPr>
        <w:t>}</w:t>
      </w:r>
    </w:p>
    <w:p w14:paraId="782750DF" w14:textId="77777777" w:rsidR="00190351" w:rsidRPr="00852A25" w:rsidRDefault="00190351" w:rsidP="00190351">
      <w:pPr>
        <w:jc w:val="both"/>
      </w:pPr>
      <w:r w:rsidRPr="00852A2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929D29" wp14:editId="06A3DAB5">
                <wp:simplePos x="0" y="0"/>
                <wp:positionH relativeFrom="column">
                  <wp:posOffset>-129540</wp:posOffset>
                </wp:positionH>
                <wp:positionV relativeFrom="paragraph">
                  <wp:posOffset>147320</wp:posOffset>
                </wp:positionV>
                <wp:extent cx="5905500" cy="3810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30C0CC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2pt,11.6pt" to="454.8pt,1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" strokecolor="#4e92d1 [3044]"/>
            </w:pict>
          </mc:Fallback>
        </mc:AlternateContent>
      </w:r>
    </w:p>
    <w:p w14:paraId="17566530" w14:textId="77777777" w:rsidR="00190351" w:rsidRPr="00852A25" w:rsidRDefault="00190351" w:rsidP="00190351">
      <w:pPr>
        <w:jc w:val="both"/>
      </w:pPr>
      <w:r w:rsidRPr="00852A25">
        <w:t xml:space="preserve">         </w:t>
      </w:r>
    </w:p>
    <w:p w14:paraId="6874A4BF" w14:textId="77777777" w:rsidR="00D96485" w:rsidRPr="00852A25" w:rsidRDefault="00852A25" w:rsidP="00852A2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52A25">
        <w:rPr>
          <w:rFonts w:ascii="Times New Roman" w:hAnsi="Times New Roman" w:cs="Times New Roman"/>
          <w:sz w:val="24"/>
          <w:szCs w:val="24"/>
        </w:rPr>
        <w:t xml:space="preserve">If we have an active-low button (B) at </w:t>
      </w:r>
      <w:r w:rsidRPr="00852A25">
        <w:rPr>
          <w:rFonts w:ascii="Times New Roman" w:hAnsi="Times New Roman" w:cs="Times New Roman"/>
          <w:b/>
          <w:sz w:val="24"/>
          <w:szCs w:val="24"/>
        </w:rPr>
        <w:t>P2.5</w:t>
      </w:r>
      <w:r>
        <w:rPr>
          <w:rFonts w:ascii="Times New Roman" w:hAnsi="Times New Roman" w:cs="Times New Roman"/>
          <w:sz w:val="24"/>
          <w:szCs w:val="24"/>
        </w:rPr>
        <w:t xml:space="preserve"> and an </w:t>
      </w:r>
      <w:r w:rsidRPr="00852A25">
        <w:rPr>
          <w:rFonts w:ascii="Times New Roman" w:hAnsi="Times New Roman" w:cs="Times New Roman"/>
          <w:b/>
          <w:sz w:val="24"/>
          <w:szCs w:val="24"/>
        </w:rPr>
        <w:t>active-high</w:t>
      </w:r>
      <w:r>
        <w:rPr>
          <w:rFonts w:ascii="Times New Roman" w:hAnsi="Times New Roman" w:cs="Times New Roman"/>
          <w:sz w:val="24"/>
          <w:szCs w:val="24"/>
        </w:rPr>
        <w:t xml:space="preserve"> LED at P1.0</w:t>
      </w:r>
      <w:r w:rsidRPr="00852A25">
        <w:rPr>
          <w:rFonts w:ascii="Times New Roman" w:hAnsi="Times New Roman" w:cs="Times New Roman"/>
          <w:sz w:val="24"/>
          <w:szCs w:val="24"/>
        </w:rPr>
        <w:t xml:space="preserve"> as shown below,</w:t>
      </w:r>
    </w:p>
    <w:p w14:paraId="5DE12A12" w14:textId="77777777" w:rsidR="00D96485" w:rsidRPr="00852A25" w:rsidRDefault="00D96485" w:rsidP="00190351">
      <w:pPr>
        <w:ind w:left="360"/>
        <w:jc w:val="both"/>
      </w:pPr>
    </w:p>
    <w:p w14:paraId="2217E9F4" w14:textId="77777777" w:rsidR="00190351" w:rsidRPr="00852A25" w:rsidRDefault="00852A25" w:rsidP="00190351">
      <w:pPr>
        <w:jc w:val="both"/>
      </w:pPr>
      <w:r w:rsidRPr="00852A25">
        <w:rPr>
          <w:noProof/>
        </w:rPr>
        <w:drawing>
          <wp:anchor distT="0" distB="0" distL="114300" distR="114300" simplePos="0" relativeHeight="251661312" behindDoc="0" locked="0" layoutInCell="1" allowOverlap="1" wp14:anchorId="5709F6B1" wp14:editId="3449D332">
            <wp:simplePos x="0" y="0"/>
            <wp:positionH relativeFrom="margin">
              <wp:posOffset>2354580</wp:posOffset>
            </wp:positionH>
            <wp:positionV relativeFrom="paragraph">
              <wp:posOffset>90805</wp:posOffset>
            </wp:positionV>
            <wp:extent cx="1508760" cy="1290320"/>
            <wp:effectExtent l="0" t="0" r="0" b="50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770152" w14:textId="77777777" w:rsidR="00852A25" w:rsidRDefault="00540F47" w:rsidP="00190351">
      <w:pPr>
        <w:jc w:val="both"/>
        <w:rPr>
          <w:i/>
        </w:rPr>
      </w:pPr>
      <w:r w:rsidRPr="00852A25">
        <w:rPr>
          <w:noProof/>
        </w:rPr>
        <w:drawing>
          <wp:anchor distT="0" distB="0" distL="114300" distR="114300" simplePos="0" relativeHeight="251663360" behindDoc="1" locked="0" layoutInCell="1" allowOverlap="1" wp14:anchorId="0F37F86A" wp14:editId="7141A66A">
            <wp:simplePos x="0" y="0"/>
            <wp:positionH relativeFrom="margin">
              <wp:posOffset>4229100</wp:posOffset>
            </wp:positionH>
            <wp:positionV relativeFrom="paragraph">
              <wp:posOffset>21590</wp:posOffset>
            </wp:positionV>
            <wp:extent cx="1546860" cy="1127760"/>
            <wp:effectExtent l="0" t="0" r="0" b="0"/>
            <wp:wrapTight wrapText="bothSides">
              <wp:wrapPolygon edited="0">
                <wp:start x="0" y="0"/>
                <wp:lineTo x="0" y="21162"/>
                <wp:lineTo x="21281" y="21162"/>
                <wp:lineTo x="2128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6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7A6BCD" w14:textId="77777777" w:rsidR="00852A25" w:rsidRDefault="00852A25" w:rsidP="00190351">
      <w:pPr>
        <w:jc w:val="both"/>
        <w:rPr>
          <w:i/>
        </w:rPr>
      </w:pPr>
    </w:p>
    <w:p w14:paraId="7D86561C" w14:textId="77777777" w:rsidR="00852A25" w:rsidRDefault="00852A25" w:rsidP="00190351">
      <w:pPr>
        <w:jc w:val="both"/>
        <w:rPr>
          <w:i/>
        </w:rPr>
      </w:pPr>
    </w:p>
    <w:p w14:paraId="25A26AAE" w14:textId="77777777" w:rsidR="00852A25" w:rsidRDefault="00852A25" w:rsidP="00190351">
      <w:pPr>
        <w:jc w:val="both"/>
        <w:rPr>
          <w:i/>
        </w:rPr>
      </w:pPr>
    </w:p>
    <w:p w14:paraId="62E36E73" w14:textId="77777777" w:rsidR="00852A25" w:rsidRDefault="00852A25" w:rsidP="00190351">
      <w:pPr>
        <w:jc w:val="both"/>
        <w:rPr>
          <w:i/>
        </w:rPr>
      </w:pPr>
    </w:p>
    <w:p w14:paraId="4A11186E" w14:textId="77777777" w:rsidR="00852A25" w:rsidRDefault="00852A25" w:rsidP="00190351">
      <w:pPr>
        <w:jc w:val="both"/>
        <w:rPr>
          <w:i/>
        </w:rPr>
      </w:pPr>
    </w:p>
    <w:p w14:paraId="0CE307F6" w14:textId="41636704" w:rsidR="00190351" w:rsidRPr="00852A25" w:rsidRDefault="00190351" w:rsidP="00190351">
      <w:pPr>
        <w:jc w:val="both"/>
      </w:pPr>
      <w:r w:rsidRPr="00852A25">
        <w:rPr>
          <w:i/>
        </w:rPr>
        <w:t>P2</w:t>
      </w:r>
      <w:r w:rsidR="00D96485" w:rsidRPr="00852A25">
        <w:rPr>
          <w:i/>
        </w:rPr>
        <w:t>.5</w:t>
      </w:r>
      <w:r w:rsidRPr="00852A25">
        <w:rPr>
          <w:i/>
        </w:rPr>
        <w:t xml:space="preserve"> = </w:t>
      </w:r>
      <w:r w:rsidR="004A7652" w:rsidRPr="009D6D93">
        <w:rPr>
          <w:i/>
        </w:rPr>
        <w:t>1</w:t>
      </w:r>
      <w:r w:rsidR="00A7123D">
        <w:rPr>
          <w:i/>
        </w:rPr>
        <w:t>;</w:t>
      </w:r>
    </w:p>
    <w:p w14:paraId="7CB50D3B" w14:textId="77777777" w:rsidR="00190351" w:rsidRPr="00852A25" w:rsidRDefault="00540F47" w:rsidP="00190351">
      <w:r>
        <w:t>Scan the button</w:t>
      </w:r>
      <w:r w:rsidR="00190351" w:rsidRPr="00852A25">
        <w:t>, using polling</w:t>
      </w:r>
    </w:p>
    <w:p w14:paraId="48C9785C" w14:textId="2647BD23" w:rsidR="00190351" w:rsidRPr="00852A25" w:rsidRDefault="00190351" w:rsidP="00190351">
      <w:pPr>
        <w:jc w:val="both"/>
        <w:rPr>
          <w:i/>
        </w:rPr>
      </w:pPr>
      <w:r w:rsidRPr="00852A25">
        <w:rPr>
          <w:i/>
        </w:rPr>
        <w:t>While (___</w:t>
      </w:r>
      <w:r w:rsidR="00D673E1" w:rsidRPr="00D673E1">
        <w:rPr>
          <w:i/>
        </w:rPr>
        <w:t>(P2 &amp; 0x20)  == 0</w:t>
      </w:r>
      <w:r w:rsidRPr="00852A25">
        <w:rPr>
          <w:i/>
        </w:rPr>
        <w:t>)</w:t>
      </w:r>
    </w:p>
    <w:p w14:paraId="741B38DC" w14:textId="77777777" w:rsidR="00D96485" w:rsidRPr="00852A25" w:rsidRDefault="00190351" w:rsidP="00190351">
      <w:pPr>
        <w:jc w:val="both"/>
        <w:rPr>
          <w:i/>
        </w:rPr>
      </w:pPr>
      <w:r w:rsidRPr="00852A25">
        <w:rPr>
          <w:i/>
        </w:rPr>
        <w:t xml:space="preserve"> {</w:t>
      </w:r>
    </w:p>
    <w:p w14:paraId="53614F26" w14:textId="2FDB4BAD" w:rsidR="00190351" w:rsidRPr="00852A25" w:rsidRDefault="00A7123D" w:rsidP="00190351">
      <w:pPr>
        <w:jc w:val="both"/>
        <w:rPr>
          <w:i/>
        </w:rPr>
      </w:pPr>
      <w:r>
        <w:rPr>
          <w:i/>
        </w:rPr>
        <w:t xml:space="preserve">P1.0 = </w:t>
      </w:r>
      <w:r w:rsidR="004A7652">
        <w:rPr>
          <w:i/>
        </w:rPr>
        <w:t>1</w:t>
      </w:r>
      <w:r w:rsidR="009D6D93">
        <w:rPr>
          <w:i/>
        </w:rPr>
        <w:t xml:space="preserve"> ;</w:t>
      </w:r>
      <w:r w:rsidR="009D6D93">
        <w:rPr>
          <w:i/>
        </w:rPr>
        <w:tab/>
      </w:r>
      <w:r w:rsidR="00190351" w:rsidRPr="00852A25">
        <w:rPr>
          <w:i/>
        </w:rPr>
        <w:t xml:space="preserve">// Button pressed, TURN ON the </w:t>
      </w:r>
      <w:r w:rsidR="00190351" w:rsidRPr="00852A25">
        <w:rPr>
          <w:b/>
          <w:i/>
          <w:color w:val="000000" w:themeColor="text1"/>
        </w:rPr>
        <w:t>active-high</w:t>
      </w:r>
      <w:r w:rsidR="00190351" w:rsidRPr="00852A25">
        <w:rPr>
          <w:i/>
        </w:rPr>
        <w:t xml:space="preserve"> LED at P1.0</w:t>
      </w:r>
    </w:p>
    <w:p w14:paraId="57264F20" w14:textId="77777777" w:rsidR="00190351" w:rsidRPr="00852A25" w:rsidRDefault="00190351" w:rsidP="00190351">
      <w:pPr>
        <w:jc w:val="both"/>
      </w:pPr>
      <w:r w:rsidRPr="00852A25">
        <w:rPr>
          <w:i/>
        </w:rPr>
        <w:t>}</w:t>
      </w:r>
    </w:p>
    <w:p w14:paraId="73B67529" w14:textId="77777777" w:rsidR="005B5D95" w:rsidRDefault="005B5D95" w:rsidP="00B74B4D">
      <w:pPr>
        <w:pStyle w:val="Body"/>
        <w:spacing w:after="0" w:line="240" w:lineRule="auto"/>
        <w:rPr>
          <w:rFonts w:ascii="Times New Roman" w:eastAsia="Cambria" w:hAnsi="Times New Roman" w:cs="Times New Roman"/>
          <w:b/>
          <w:bCs/>
          <w:sz w:val="24"/>
          <w:szCs w:val="24"/>
        </w:rPr>
      </w:pPr>
    </w:p>
    <w:p w14:paraId="39B98D5F" w14:textId="77777777" w:rsidR="006B74DA" w:rsidRDefault="006B74DA" w:rsidP="00B74B4D">
      <w:pPr>
        <w:pStyle w:val="Body"/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  <w:r>
        <w:rPr>
          <w:rFonts w:ascii="Times New Roman" w:eastAsia="Cambria" w:hAnsi="Times New Roman" w:cs="Times New Roman"/>
          <w:bCs/>
          <w:sz w:val="24"/>
          <w:szCs w:val="24"/>
        </w:rPr>
        <w:t xml:space="preserve"> </w:t>
      </w:r>
    </w:p>
    <w:p w14:paraId="1E714982" w14:textId="77777777" w:rsidR="006B74DA" w:rsidRPr="006B74DA" w:rsidRDefault="006B74DA" w:rsidP="00B74B4D">
      <w:pPr>
        <w:pStyle w:val="Body"/>
        <w:spacing w:after="0" w:line="240" w:lineRule="auto"/>
        <w:rPr>
          <w:rFonts w:ascii="Times New Roman" w:eastAsia="Cambria" w:hAnsi="Times New Roman" w:cs="Times New Roman"/>
          <w:bCs/>
          <w:sz w:val="24"/>
          <w:szCs w:val="24"/>
        </w:rPr>
      </w:pPr>
    </w:p>
    <w:sectPr w:rsidR="006B74DA" w:rsidRPr="006B74DA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89B70" w14:textId="77777777" w:rsidR="00EC3150" w:rsidRDefault="00EC3150">
      <w:r>
        <w:separator/>
      </w:r>
    </w:p>
  </w:endnote>
  <w:endnote w:type="continuationSeparator" w:id="0">
    <w:p w14:paraId="57EFECEA" w14:textId="77777777" w:rsidR="00EC3150" w:rsidRDefault="00EC3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F60D0" w14:textId="13DE677D" w:rsidR="005B5D95" w:rsidRDefault="001D08EA">
    <w:pPr>
      <w:pStyle w:val="Footer"/>
      <w:tabs>
        <w:tab w:val="clear" w:pos="9360"/>
        <w:tab w:val="right" w:pos="9340"/>
      </w:tabs>
      <w:jc w:val="center"/>
    </w:pPr>
    <w:r>
      <w:rPr>
        <w:rFonts w:ascii="Calibri Light" w:eastAsia="Calibri Light" w:hAnsi="Calibri Light" w:cs="Calibri Light"/>
        <w:sz w:val="20"/>
        <w:szCs w:val="20"/>
      </w:rPr>
      <w:t xml:space="preserve">Page </w:t>
    </w: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1</w:t>
    </w:r>
    <w:r>
      <w:rPr>
        <w:sz w:val="20"/>
        <w:szCs w:val="20"/>
      </w:rPr>
      <w:fldChar w:fldCharType="end"/>
    </w:r>
    <w:r>
      <w:rPr>
        <w:rFonts w:ascii="Calibri Light" w:eastAsia="Calibri Light" w:hAnsi="Calibri Light" w:cs="Calibri Light"/>
        <w:sz w:val="20"/>
        <w:szCs w:val="20"/>
      </w:rPr>
      <w:t xml:space="preserve"> of </w:t>
    </w:r>
    <w:r w:rsidR="0086257B">
      <w:rPr>
        <w:rFonts w:ascii="Calibri Light" w:eastAsia="Calibri Light" w:hAnsi="Calibri Light" w:cs="Calibri Light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C8ADE" w14:textId="77777777" w:rsidR="00EC3150" w:rsidRDefault="00EC3150">
      <w:r>
        <w:separator/>
      </w:r>
    </w:p>
  </w:footnote>
  <w:footnote w:type="continuationSeparator" w:id="0">
    <w:p w14:paraId="64701275" w14:textId="77777777" w:rsidR="00EC3150" w:rsidRDefault="00EC31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4ECC3" w14:textId="77777777" w:rsidR="005B5D95" w:rsidRDefault="001D08EA">
    <w:pPr>
      <w:pStyle w:val="Header"/>
      <w:tabs>
        <w:tab w:val="clear" w:pos="9360"/>
        <w:tab w:val="right" w:pos="9340"/>
      </w:tabs>
    </w:pPr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3F4195A5" wp14:editId="5216B65A">
              <wp:simplePos x="0" y="0"/>
              <wp:positionH relativeFrom="page">
                <wp:posOffset>203835</wp:posOffset>
              </wp:positionH>
              <wp:positionV relativeFrom="page">
                <wp:posOffset>264795</wp:posOffset>
              </wp:positionV>
              <wp:extent cx="7364729" cy="9528810"/>
              <wp:effectExtent l="0" t="0" r="0" b="0"/>
              <wp:wrapNone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29" cy="9528810"/>
                      </a:xfrm>
                      <a:prstGeom prst="rect">
                        <a:avLst/>
                      </a:prstGeom>
                      <a:noFill/>
                      <a:ln w="15875" cap="flat">
                        <a:solidFill>
                          <a:srgbClr val="76717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id="_x0000_s1026" style="visibility:visible;position:absolute;margin-left:16.1pt;margin-top:20.9pt;width:579.9pt;height:750.3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on="f"/>
              <v:stroke filltype="solid" color="#767171" opacity="100.0%" weight="1.2pt" dashstyle="solid" endcap="flat" miterlimit="800.0%" joinstyle="miter" linestyle="single" startarrow="none" startarrowwidth="medium" startarrowlength="medium" endarrow="none" endarrowwidth="medium" endarrowlength="medium"/>
              <w10:wrap type="none" side="bothSides" anchorx="page" anchory="page"/>
            </v:rect>
          </w:pict>
        </mc:Fallback>
      </mc:AlternateContent>
    </w:r>
    <w:r>
      <w:t>Name</w:t>
    </w:r>
    <w:r w:rsidR="00562C83">
      <w:t xml:space="preserve"> &amp; Reg No</w:t>
    </w:r>
    <w:r>
      <w:t>: ______________________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778B5"/>
    <w:multiLevelType w:val="hybridMultilevel"/>
    <w:tmpl w:val="0524BA06"/>
    <w:numStyleLink w:val="ImportedStyle2"/>
  </w:abstractNum>
  <w:abstractNum w:abstractNumId="1" w15:restartNumberingAfterBreak="0">
    <w:nsid w:val="12C2608F"/>
    <w:multiLevelType w:val="hybridMultilevel"/>
    <w:tmpl w:val="51907B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1308A5"/>
    <w:multiLevelType w:val="hybridMultilevel"/>
    <w:tmpl w:val="B186F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C772A"/>
    <w:multiLevelType w:val="hybridMultilevel"/>
    <w:tmpl w:val="FF58785A"/>
    <w:lvl w:ilvl="0" w:tplc="2682CA1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A67504"/>
    <w:multiLevelType w:val="hybridMultilevel"/>
    <w:tmpl w:val="11705CE4"/>
    <w:numStyleLink w:val="ImportedStyle1"/>
  </w:abstractNum>
  <w:abstractNum w:abstractNumId="5" w15:restartNumberingAfterBreak="0">
    <w:nsid w:val="590672DE"/>
    <w:multiLevelType w:val="hybridMultilevel"/>
    <w:tmpl w:val="13EED6E2"/>
    <w:styleLink w:val="Lettered"/>
    <w:lvl w:ilvl="0" w:tplc="4A82CB4E">
      <w:start w:val="1"/>
      <w:numFmt w:val="lowerLetter"/>
      <w:lvlText w:val="%1)"/>
      <w:lvlJc w:val="left"/>
      <w:pPr>
        <w:tabs>
          <w:tab w:val="left" w:pos="798"/>
        </w:tabs>
        <w:ind w:left="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BC1164">
      <w:start w:val="1"/>
      <w:numFmt w:val="lowerLetter"/>
      <w:lvlText w:val="%2)"/>
      <w:lvlJc w:val="left"/>
      <w:pPr>
        <w:tabs>
          <w:tab w:val="left" w:pos="798"/>
        </w:tabs>
        <w:ind w:left="1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E901E80">
      <w:start w:val="1"/>
      <w:numFmt w:val="lowerLetter"/>
      <w:lvlText w:val="%3)"/>
      <w:lvlJc w:val="left"/>
      <w:pPr>
        <w:tabs>
          <w:tab w:val="left" w:pos="798"/>
        </w:tabs>
        <w:ind w:left="2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0746CA8">
      <w:start w:val="1"/>
      <w:numFmt w:val="lowerLetter"/>
      <w:lvlText w:val="%4)"/>
      <w:lvlJc w:val="left"/>
      <w:pPr>
        <w:tabs>
          <w:tab w:val="left" w:pos="798"/>
        </w:tabs>
        <w:ind w:left="3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66C972E">
      <w:start w:val="1"/>
      <w:numFmt w:val="lowerLetter"/>
      <w:lvlText w:val="%5)"/>
      <w:lvlJc w:val="left"/>
      <w:pPr>
        <w:tabs>
          <w:tab w:val="left" w:pos="798"/>
        </w:tabs>
        <w:ind w:left="4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A448C9E">
      <w:start w:val="1"/>
      <w:numFmt w:val="lowerLetter"/>
      <w:lvlText w:val="%6)"/>
      <w:lvlJc w:val="left"/>
      <w:pPr>
        <w:tabs>
          <w:tab w:val="left" w:pos="798"/>
        </w:tabs>
        <w:ind w:left="5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C74B266">
      <w:start w:val="1"/>
      <w:numFmt w:val="lowerLetter"/>
      <w:lvlText w:val="%7)"/>
      <w:lvlJc w:val="left"/>
      <w:pPr>
        <w:tabs>
          <w:tab w:val="left" w:pos="798"/>
        </w:tabs>
        <w:ind w:left="6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AA3F6C">
      <w:start w:val="1"/>
      <w:numFmt w:val="lowerLetter"/>
      <w:lvlText w:val="%8)"/>
      <w:lvlJc w:val="left"/>
      <w:pPr>
        <w:tabs>
          <w:tab w:val="left" w:pos="798"/>
        </w:tabs>
        <w:ind w:left="7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800AE24">
      <w:start w:val="1"/>
      <w:numFmt w:val="lowerLetter"/>
      <w:lvlText w:val="%9)"/>
      <w:lvlJc w:val="left"/>
      <w:pPr>
        <w:tabs>
          <w:tab w:val="left" w:pos="798"/>
        </w:tabs>
        <w:ind w:left="8289" w:hanging="2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9D62D91"/>
    <w:multiLevelType w:val="hybridMultilevel"/>
    <w:tmpl w:val="13EED6E2"/>
    <w:numStyleLink w:val="Lettered"/>
  </w:abstractNum>
  <w:abstractNum w:abstractNumId="7" w15:restartNumberingAfterBreak="0">
    <w:nsid w:val="64874F90"/>
    <w:multiLevelType w:val="hybridMultilevel"/>
    <w:tmpl w:val="11705CE4"/>
    <w:styleLink w:val="ImportedStyle1"/>
    <w:lvl w:ilvl="0" w:tplc="202E0FEE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FB62FEE">
      <w:start w:val="1"/>
      <w:numFmt w:val="bullet"/>
      <w:lvlText w:val="•"/>
      <w:lvlJc w:val="left"/>
      <w:pPr>
        <w:tabs>
          <w:tab w:val="left" w:pos="720"/>
        </w:tabs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AAA8B2C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476D76C">
      <w:start w:val="1"/>
      <w:numFmt w:val="bullet"/>
      <w:lvlText w:val="•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D04B1A0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EC6B00E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223046">
      <w:start w:val="1"/>
      <w:numFmt w:val="bullet"/>
      <w:lvlText w:val="•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1FC7D24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1264BA6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6925774F"/>
    <w:multiLevelType w:val="hybridMultilevel"/>
    <w:tmpl w:val="AE36E8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B50654"/>
    <w:multiLevelType w:val="hybridMultilevel"/>
    <w:tmpl w:val="0524BA06"/>
    <w:styleLink w:val="ImportedStyle2"/>
    <w:lvl w:ilvl="0" w:tplc="320C75D4">
      <w:start w:val="1"/>
      <w:numFmt w:val="bullet"/>
      <w:lvlText w:val="•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F26D292">
      <w:start w:val="1"/>
      <w:numFmt w:val="bullet"/>
      <w:lvlText w:val="o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924F7F4">
      <w:start w:val="1"/>
      <w:numFmt w:val="bullet"/>
      <w:lvlText w:val="▪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99CE3BE">
      <w:start w:val="1"/>
      <w:numFmt w:val="bullet"/>
      <w:lvlText w:val="•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DF6DC98">
      <w:start w:val="1"/>
      <w:numFmt w:val="bullet"/>
      <w:lvlText w:val="o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2F025B2">
      <w:start w:val="1"/>
      <w:numFmt w:val="bullet"/>
      <w:lvlText w:val="▪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7D9EABEC">
      <w:start w:val="1"/>
      <w:numFmt w:val="bullet"/>
      <w:lvlText w:val="•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0DE6DAA">
      <w:start w:val="1"/>
      <w:numFmt w:val="bullet"/>
      <w:lvlText w:val="o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EE82C74">
      <w:start w:val="1"/>
      <w:numFmt w:val="bullet"/>
      <w:lvlText w:val="▪"/>
      <w:lvlJc w:val="left"/>
      <w:pPr>
        <w:ind w:left="68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10646FD"/>
    <w:multiLevelType w:val="hybridMultilevel"/>
    <w:tmpl w:val="B05C569C"/>
    <w:lvl w:ilvl="0" w:tplc="BF28DE3E">
      <w:start w:val="1"/>
      <w:numFmt w:val="upperLetter"/>
      <w:lvlText w:val="%1."/>
      <w:lvlJc w:val="left"/>
      <w:pPr>
        <w:ind w:left="720" w:hanging="360"/>
      </w:pPr>
      <w:rPr>
        <w:rFonts w:eastAsia="Arial Unicode MS"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645823">
    <w:abstractNumId w:val="7"/>
  </w:num>
  <w:num w:numId="2" w16cid:durableId="489323039">
    <w:abstractNumId w:val="4"/>
  </w:num>
  <w:num w:numId="3" w16cid:durableId="2107652602">
    <w:abstractNumId w:val="5"/>
  </w:num>
  <w:num w:numId="4" w16cid:durableId="1683241844">
    <w:abstractNumId w:val="6"/>
  </w:num>
  <w:num w:numId="5" w16cid:durableId="740951652">
    <w:abstractNumId w:val="9"/>
  </w:num>
  <w:num w:numId="6" w16cid:durableId="2113939905">
    <w:abstractNumId w:val="0"/>
  </w:num>
  <w:num w:numId="7" w16cid:durableId="1132482093">
    <w:abstractNumId w:val="0"/>
    <w:lvlOverride w:ilvl="0">
      <w:lvl w:ilvl="0" w:tplc="F8C2D8CE">
        <w:start w:val="1"/>
        <w:numFmt w:val="bullet"/>
        <w:lvlText w:val="•"/>
        <w:lvlJc w:val="left"/>
        <w:pPr>
          <w:ind w:left="10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3E275A0">
        <w:start w:val="1"/>
        <w:numFmt w:val="bullet"/>
        <w:lvlText w:val="o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0A3C11AC">
        <w:start w:val="1"/>
        <w:numFmt w:val="bullet"/>
        <w:lvlText w:val="▪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0B21B98">
        <w:start w:val="1"/>
        <w:numFmt w:val="bullet"/>
        <w:lvlText w:val="•"/>
        <w:lvlJc w:val="left"/>
        <w:pPr>
          <w:ind w:left="32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4B6E9D6">
        <w:start w:val="1"/>
        <w:numFmt w:val="bullet"/>
        <w:lvlText w:val="o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B12DD8C">
        <w:start w:val="1"/>
        <w:numFmt w:val="bullet"/>
        <w:lvlText w:val="▪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D5CC8B0">
        <w:start w:val="1"/>
        <w:numFmt w:val="bullet"/>
        <w:lvlText w:val="•"/>
        <w:lvlJc w:val="left"/>
        <w:pPr>
          <w:ind w:left="54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C0C23E6">
        <w:start w:val="1"/>
        <w:numFmt w:val="bullet"/>
        <w:lvlText w:val="o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A0ED116">
        <w:start w:val="1"/>
        <w:numFmt w:val="bullet"/>
        <w:lvlText w:val="▪"/>
        <w:lvlJc w:val="left"/>
        <w:pPr>
          <w:ind w:left="68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1092505171">
    <w:abstractNumId w:val="8"/>
  </w:num>
  <w:num w:numId="9" w16cid:durableId="1913470188">
    <w:abstractNumId w:val="10"/>
  </w:num>
  <w:num w:numId="10" w16cid:durableId="1778714891">
    <w:abstractNumId w:val="1"/>
  </w:num>
  <w:num w:numId="11" w16cid:durableId="2015843697">
    <w:abstractNumId w:val="3"/>
  </w:num>
  <w:num w:numId="12" w16cid:durableId="631831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jUyNTcyMjAxtLRU0lEKTi0uzszPAykwrgUA0T3moCwAAAA="/>
  </w:docVars>
  <w:rsids>
    <w:rsidRoot w:val="005B5D95"/>
    <w:rsid w:val="00002547"/>
    <w:rsid w:val="000300E3"/>
    <w:rsid w:val="00104013"/>
    <w:rsid w:val="00126C1C"/>
    <w:rsid w:val="00181425"/>
    <w:rsid w:val="00190351"/>
    <w:rsid w:val="001C501F"/>
    <w:rsid w:val="001D08EA"/>
    <w:rsid w:val="00216386"/>
    <w:rsid w:val="00276062"/>
    <w:rsid w:val="002A6166"/>
    <w:rsid w:val="002C79D0"/>
    <w:rsid w:val="0036308D"/>
    <w:rsid w:val="00387465"/>
    <w:rsid w:val="003D480D"/>
    <w:rsid w:val="003F631D"/>
    <w:rsid w:val="00432239"/>
    <w:rsid w:val="00442CB0"/>
    <w:rsid w:val="00464CB0"/>
    <w:rsid w:val="004A7652"/>
    <w:rsid w:val="004B0ABA"/>
    <w:rsid w:val="004B2658"/>
    <w:rsid w:val="00540F47"/>
    <w:rsid w:val="00562C83"/>
    <w:rsid w:val="005B5D95"/>
    <w:rsid w:val="006004EB"/>
    <w:rsid w:val="006B61DF"/>
    <w:rsid w:val="006B74DA"/>
    <w:rsid w:val="006F29E3"/>
    <w:rsid w:val="00711EBE"/>
    <w:rsid w:val="008328E4"/>
    <w:rsid w:val="00852A25"/>
    <w:rsid w:val="0086257B"/>
    <w:rsid w:val="008C5EEC"/>
    <w:rsid w:val="008E12A4"/>
    <w:rsid w:val="008F03B8"/>
    <w:rsid w:val="009036F3"/>
    <w:rsid w:val="0097559C"/>
    <w:rsid w:val="009D6D93"/>
    <w:rsid w:val="00A7123D"/>
    <w:rsid w:val="00AA756D"/>
    <w:rsid w:val="00AE17B7"/>
    <w:rsid w:val="00B67694"/>
    <w:rsid w:val="00B74B4D"/>
    <w:rsid w:val="00BC6310"/>
    <w:rsid w:val="00C76937"/>
    <w:rsid w:val="00CC4E35"/>
    <w:rsid w:val="00D22728"/>
    <w:rsid w:val="00D23016"/>
    <w:rsid w:val="00D344D9"/>
    <w:rsid w:val="00D44936"/>
    <w:rsid w:val="00D61028"/>
    <w:rsid w:val="00D673E1"/>
    <w:rsid w:val="00D763C4"/>
    <w:rsid w:val="00D96485"/>
    <w:rsid w:val="00EB73AD"/>
    <w:rsid w:val="00EC3150"/>
    <w:rsid w:val="00EE6493"/>
    <w:rsid w:val="00FA6526"/>
    <w:rsid w:val="00FD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ED59B"/>
  <w15:docId w15:val="{AD9A4CC6-BAF8-42A5-89F7-3F473625D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BodyText2">
    <w:name w:val="Body Text 2"/>
    <w:pPr>
      <w:jc w:val="right"/>
    </w:pPr>
    <w:rPr>
      <w:rFonts w:cs="Arial Unicode MS"/>
      <w:color w:val="000000"/>
      <w:sz w:val="28"/>
      <w:szCs w:val="28"/>
      <w:u w:color="000000"/>
    </w:rPr>
  </w:style>
  <w:style w:type="paragraph" w:customStyle="1" w:styleId="Heading">
    <w:name w:val="Heading"/>
    <w:next w:val="Body"/>
    <w:pPr>
      <w:keepNext/>
      <w:outlineLvl w:val="0"/>
    </w:pPr>
    <w:rPr>
      <w:rFonts w:cs="Arial Unicode MS"/>
      <w:b/>
      <w:bCs/>
      <w:color w:val="000000"/>
      <w:sz w:val="24"/>
      <w:szCs w:val="24"/>
      <w:u w:color="000000"/>
      <w:lang w:val="de-DE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Lettered">
    <w:name w:val="Lettered"/>
    <w:pPr>
      <w:numPr>
        <w:numId w:val="3"/>
      </w:numPr>
    </w:p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2">
    <w:name w:val="Imported Style 2"/>
    <w:pPr>
      <w:numPr>
        <w:numId w:val="5"/>
      </w:numPr>
    </w:pPr>
  </w:style>
  <w:style w:type="table" w:styleId="TableGrid">
    <w:name w:val="Table Grid"/>
    <w:basedOn w:val="TableNormal"/>
    <w:uiPriority w:val="39"/>
    <w:rsid w:val="000300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3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 Habib</dc:creator>
  <cp:lastModifiedBy>Bilal Habib</cp:lastModifiedBy>
  <cp:revision>5</cp:revision>
  <cp:lastPrinted>2019-03-27T08:38:00Z</cp:lastPrinted>
  <dcterms:created xsi:type="dcterms:W3CDTF">2023-04-14T06:41:00Z</dcterms:created>
  <dcterms:modified xsi:type="dcterms:W3CDTF">2023-04-28T20:24:00Z</dcterms:modified>
</cp:coreProperties>
</file>